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</w:t>
      </w:r>
      <w:r w:rsidR="006B4220">
        <w:rPr>
          <w:rFonts w:ascii="Times New Roman" w:hAnsi="Times New Roman" w:cs="Times New Roman"/>
          <w:b/>
          <w:color w:val="FF0000"/>
          <w:sz w:val="16"/>
          <w:szCs w:val="16"/>
        </w:rPr>
        <w:t>0</w:t>
      </w: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CB2795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CB2795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B2795" w:rsidRDefault="00CB2795" w:rsidP="00CB27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93B29" w:rsidRDefault="00993B29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6B42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A608CA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993B29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</w:t>
      </w:r>
      <w:r>
        <w:rPr>
          <w:rFonts w:ascii="Times New Roman" w:hAnsi="Times New Roman" w:cs="Times New Roman"/>
          <w:color w:val="FF0000"/>
          <w:sz w:val="16"/>
          <w:szCs w:val="16"/>
        </w:rPr>
        <w:t>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93B29" w:rsidRDefault="00993B29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93B29" w:rsidRDefault="00993B29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93B29" w:rsidRDefault="00993B29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6B42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93B29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93B29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1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463CC" w:rsidRDefault="007463CC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93B29" w:rsidRPr="007366F4" w:rsidRDefault="00993B29" w:rsidP="00993B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30CA" w:rsidRDefault="00E930CA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463CC" w:rsidRDefault="007463CC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930CA" w:rsidRDefault="00E930CA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5D07" w:rsidRPr="007366F4" w:rsidRDefault="00235D07" w:rsidP="00235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35D07" w:rsidRPr="007366F4" w:rsidRDefault="00235D07" w:rsidP="00235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35D07" w:rsidRPr="007366F4" w:rsidRDefault="00235D07" w:rsidP="00235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35D07" w:rsidRPr="007366F4" w:rsidRDefault="00235D07" w:rsidP="00235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35D07" w:rsidRPr="007366F4" w:rsidRDefault="00235D07" w:rsidP="00235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35D07" w:rsidRPr="007366F4" w:rsidRDefault="00235D07" w:rsidP="00235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930CA" w:rsidRDefault="00E930CA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7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S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E930CA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930CA" w:rsidRDefault="00E930CA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30CA" w:rsidRPr="007366F4" w:rsidRDefault="00E930CA" w:rsidP="00E930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5D07" w:rsidRDefault="00235D07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342E2" w:rsidRPr="007366F4" w:rsidRDefault="003342E2" w:rsidP="00334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D116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1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86682C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86682C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342E2" w:rsidRDefault="003342E2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6682C" w:rsidRDefault="0086682C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6682C" w:rsidRDefault="0086682C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86682C" w:rsidRPr="007366F4" w:rsidRDefault="0086682C" w:rsidP="0086682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3342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bookmarkStart w:id="1" w:name="_GoBack"/>
      <w:bookmarkEnd w:id="1"/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mwqAUAhmm5nC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47785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1E79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16EC"/>
    <w:rsid w:val="001D2FD8"/>
    <w:rsid w:val="001D6F8A"/>
    <w:rsid w:val="001E2C0A"/>
    <w:rsid w:val="001E3EA1"/>
    <w:rsid w:val="001E60CC"/>
    <w:rsid w:val="00235D07"/>
    <w:rsid w:val="00236E52"/>
    <w:rsid w:val="00251656"/>
    <w:rsid w:val="00255816"/>
    <w:rsid w:val="0026364D"/>
    <w:rsid w:val="002718D0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5246"/>
    <w:rsid w:val="00313246"/>
    <w:rsid w:val="00316EC9"/>
    <w:rsid w:val="003220C1"/>
    <w:rsid w:val="00333766"/>
    <w:rsid w:val="003342E2"/>
    <w:rsid w:val="00347631"/>
    <w:rsid w:val="00351A48"/>
    <w:rsid w:val="00353EFC"/>
    <w:rsid w:val="0035422D"/>
    <w:rsid w:val="00357D34"/>
    <w:rsid w:val="003723F2"/>
    <w:rsid w:val="00375E60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167"/>
    <w:rsid w:val="004D13A5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6EF0"/>
    <w:rsid w:val="005A3A2F"/>
    <w:rsid w:val="005B1F9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07448"/>
    <w:rsid w:val="0071214D"/>
    <w:rsid w:val="00713F77"/>
    <w:rsid w:val="00724482"/>
    <w:rsid w:val="0072627A"/>
    <w:rsid w:val="0073417B"/>
    <w:rsid w:val="00741E59"/>
    <w:rsid w:val="007463CC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6682C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178D2"/>
    <w:rsid w:val="00924146"/>
    <w:rsid w:val="00932509"/>
    <w:rsid w:val="00934AF6"/>
    <w:rsid w:val="0094512F"/>
    <w:rsid w:val="00956EB2"/>
    <w:rsid w:val="00962DA2"/>
    <w:rsid w:val="00987430"/>
    <w:rsid w:val="00987A42"/>
    <w:rsid w:val="00987D1C"/>
    <w:rsid w:val="009923EE"/>
    <w:rsid w:val="00993313"/>
    <w:rsid w:val="00993B29"/>
    <w:rsid w:val="00993E32"/>
    <w:rsid w:val="00994C15"/>
    <w:rsid w:val="009961ED"/>
    <w:rsid w:val="00997CA4"/>
    <w:rsid w:val="009A1A8E"/>
    <w:rsid w:val="009A2B85"/>
    <w:rsid w:val="009A2D76"/>
    <w:rsid w:val="009A6C4B"/>
    <w:rsid w:val="009A70D0"/>
    <w:rsid w:val="009C1D5D"/>
    <w:rsid w:val="00A026C8"/>
    <w:rsid w:val="00A17101"/>
    <w:rsid w:val="00A24DBB"/>
    <w:rsid w:val="00A43EAC"/>
    <w:rsid w:val="00A547D4"/>
    <w:rsid w:val="00A608CA"/>
    <w:rsid w:val="00A61F85"/>
    <w:rsid w:val="00A70C28"/>
    <w:rsid w:val="00A8316F"/>
    <w:rsid w:val="00A915C0"/>
    <w:rsid w:val="00AB0D9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31BB"/>
    <w:rsid w:val="00CA487B"/>
    <w:rsid w:val="00CB0990"/>
    <w:rsid w:val="00CB2795"/>
    <w:rsid w:val="00CD4AD6"/>
    <w:rsid w:val="00CD7CC0"/>
    <w:rsid w:val="00CF2572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30CA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21469"/>
    <w:rsid w:val="00F31EBE"/>
    <w:rsid w:val="00F41959"/>
    <w:rsid w:val="00F42675"/>
    <w:rsid w:val="00F44BA3"/>
    <w:rsid w:val="00F66215"/>
    <w:rsid w:val="00F67221"/>
    <w:rsid w:val="00F7060E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631C"/>
    <w:rsid w:val="00FB78BD"/>
    <w:rsid w:val="00FC1FC9"/>
    <w:rsid w:val="00FC64F0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0FDB6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67D339-D8E7-4241-8C89-CC2EED552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36</Pages>
  <Words>112612</Words>
  <Characters>641889</Characters>
  <Application>Microsoft Office Word</Application>
  <DocSecurity>0</DocSecurity>
  <Lines>5349</Lines>
  <Paragraphs>15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7</cp:revision>
  <dcterms:created xsi:type="dcterms:W3CDTF">2017-05-30T11:38:00Z</dcterms:created>
  <dcterms:modified xsi:type="dcterms:W3CDTF">2017-05-31T03:06:00Z</dcterms:modified>
</cp:coreProperties>
</file>